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p>
    <w:p w14:paraId="1B958C74" w14:textId="2ED35436" w:rsidR="00D93A50" w:rsidRDefault="00DF2A73" w:rsidP="00DF2A73">
      <w:r>
        <w:tab/>
      </w:r>
    </w:p>
    <w:p w14:paraId="7C5266C4" w14:textId="3C319602" w:rsidR="00DF2A73" w:rsidRDefault="00DF2A73" w:rsidP="00DF2A73">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w:t>
      </w:r>
    </w:p>
    <w:p w14:paraId="55549B0C" w14:textId="66D82A8F" w:rsidR="00010AEB" w:rsidRDefault="00010AEB" w:rsidP="00DF2A73">
      <w:r>
        <w:tab/>
        <w:t xml:space="preserve">The development period is broken up into five sprints, each lasting 2 weeks. 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DF2A73">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DF2A73">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DF2A73">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DF2A73">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DF2A73">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6907471B" w14:textId="77777777" w:rsidR="00565A86" w:rsidRPr="00EF7F8D" w:rsidRDefault="003D1509" w:rsidP="007854D3">
      <w:pPr>
        <w:pStyle w:val="Heading1"/>
      </w:pPr>
      <w:r w:rsidRPr="00EF7F8D">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w:t>
            </w:r>
            <w:r w:rsidR="00D16563">
              <w:lastRenderedPageBreak/>
              <w:t xml:space="preserve">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17B26AE4" w14:textId="77777777" w:rsidR="007854D3" w:rsidRDefault="007854D3" w:rsidP="007854D3">
      <w:pPr>
        <w:pStyle w:val="Heading1"/>
        <w:rPr>
          <w:rFonts w:ascii="Times New Roman" w:eastAsia="Times New Roman" w:hAnsi="Times New Roman" w:cs="Times New Roman"/>
          <w:color w:val="auto"/>
          <w:sz w:val="24"/>
          <w:szCs w:val="24"/>
        </w:rPr>
      </w:pPr>
    </w:p>
    <w:p w14:paraId="32BB5E48" w14:textId="77777777" w:rsidR="007854D3" w:rsidRDefault="007854D3" w:rsidP="007854D3">
      <w:pPr>
        <w:pStyle w:val="Heading1"/>
        <w:rPr>
          <w:rFonts w:ascii="Times New Roman" w:eastAsia="Times New Roman" w:hAnsi="Times New Roman" w:cs="Times New Roman"/>
          <w:color w:val="auto"/>
          <w:sz w:val="24"/>
          <w:szCs w:val="24"/>
        </w:rPr>
      </w:pPr>
    </w:p>
    <w:p w14:paraId="07BA93F0" w14:textId="77777777" w:rsidR="00BF40C5" w:rsidRDefault="00BF40C5" w:rsidP="007854D3">
      <w:pPr>
        <w:pStyle w:val="Heading1"/>
        <w:rPr>
          <w:shd w:val="clear" w:color="auto" w:fill="FFFFFF"/>
        </w:rPr>
      </w:pPr>
      <w:r w:rsidRPr="00BF40C5">
        <w:rPr>
          <w:shd w:val="clear" w:color="auto" w:fill="FFFFFF"/>
        </w:rPr>
        <w:t>Product Backlog Stories</w:t>
      </w:r>
    </w:p>
    <w:p w14:paraId="511AAB76" w14:textId="77777777" w:rsidR="002E1637" w:rsidRPr="002E1637" w:rsidRDefault="002E1637" w:rsidP="002E1637"/>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lastRenderedPageBreak/>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w:t>
            </w:r>
            <w:r>
              <w:lastRenderedPageBreak/>
              <w:t>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lastRenderedPageBreak/>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34A8FE8B" w14:textId="77777777" w:rsidR="00D506D2" w:rsidRDefault="00D506D2" w:rsidP="002E1637"/>
    <w:p w14:paraId="5239DB75" w14:textId="77777777" w:rsidR="00D506D2" w:rsidRDefault="00D506D2" w:rsidP="002E1637"/>
    <w:p w14:paraId="10A503DA" w14:textId="77777777" w:rsidR="00D506D2" w:rsidRDefault="00D506D2" w:rsidP="002E1637"/>
    <w:p w14:paraId="25918EB3" w14:textId="77777777" w:rsidR="00D506D2" w:rsidRDefault="00D506D2" w:rsidP="002E1637"/>
    <w:p w14:paraId="5C1C2DF6" w14:textId="77777777" w:rsidR="00D506D2" w:rsidRDefault="00D506D2" w:rsidP="002E1637"/>
    <w:p w14:paraId="401C1467" w14:textId="77777777" w:rsidR="00D506D2" w:rsidRDefault="00D506D2" w:rsidP="002E1637"/>
    <w:p w14:paraId="10478BB0" w14:textId="77777777" w:rsidR="00D506D2" w:rsidRDefault="00D506D2" w:rsidP="002E1637"/>
    <w:p w14:paraId="23C6915E" w14:textId="77777777" w:rsidR="00D506D2" w:rsidRDefault="00D506D2" w:rsidP="002E1637"/>
    <w:p w14:paraId="13C37FFE"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bookmarkStart w:id="0" w:name="_GoBack"/>
            <w:bookmarkEnd w:id="0"/>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FC856BF" w14:textId="77777777" w:rsidR="007854D3" w:rsidRPr="007854D3" w:rsidRDefault="007854D3" w:rsidP="007854D3"/>
    <w:p w14:paraId="263968EA" w14:textId="77777777" w:rsidR="0008703D" w:rsidRDefault="0008703D" w:rsidP="0008703D">
      <w:pPr>
        <w:pStyle w:val="Heading1"/>
        <w:rPr>
          <w:shd w:val="clear" w:color="auto" w:fill="FFFFFF"/>
        </w:rPr>
      </w:pPr>
    </w:p>
    <w:p w14:paraId="037A9F85"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17B619EC"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895E4E">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lastRenderedPageBreak/>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19A5046F" w14:textId="77777777" w:rsidR="0008703D" w:rsidRPr="00542CA8" w:rsidRDefault="0008703D" w:rsidP="0008703D"/>
    <w:p w14:paraId="6AA7D689" w14:textId="77777777" w:rsidR="0008703D" w:rsidRDefault="0008703D" w:rsidP="0008703D">
      <w:pPr>
        <w:pStyle w:val="Heading1"/>
        <w:rPr>
          <w:shd w:val="clear" w:color="auto" w:fill="FFFFFF"/>
        </w:rPr>
      </w:pPr>
    </w:p>
    <w:p w14:paraId="70037DE6" w14:textId="77777777" w:rsidR="00D506D2" w:rsidRDefault="00D506D2" w:rsidP="00D506D2"/>
    <w:p w14:paraId="5101D119" w14:textId="77777777" w:rsidR="00D506D2" w:rsidRPr="00D506D2" w:rsidRDefault="00D506D2" w:rsidP="00D506D2"/>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51312DE"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895E4E">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 xml:space="preserve">logic that filters customers from database and </w:t>
            </w:r>
            <w:r w:rsidR="00D17EA5">
              <w:rPr>
                <w:rFonts w:ascii="Helvetica Neue" w:hAnsi="Helvetica Neue"/>
                <w:color w:val="2D3B45"/>
              </w:rPr>
              <w:lastRenderedPageBreak/>
              <w:t>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0D374B6" w14:textId="77777777" w:rsidR="0008703D" w:rsidRPr="007854D3" w:rsidRDefault="0008703D" w:rsidP="0008703D"/>
    <w:p w14:paraId="3B313CB0" w14:textId="77777777" w:rsidR="0008703D" w:rsidRPr="00542CA8" w:rsidRDefault="0008703D" w:rsidP="0008703D"/>
    <w:p w14:paraId="6AF20C38" w14:textId="77777777" w:rsidR="0008703D" w:rsidRDefault="0008703D" w:rsidP="0008703D">
      <w:pPr>
        <w:pStyle w:val="Heading1"/>
        <w:rPr>
          <w:shd w:val="clear" w:color="auto" w:fill="FFFFFF"/>
        </w:rPr>
      </w:pPr>
    </w:p>
    <w:p w14:paraId="62CBA9D7"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50B300DB" w:rsidR="0008703D" w:rsidRPr="007854D3" w:rsidRDefault="0008703D" w:rsidP="00012E1B">
            <w:pPr>
              <w:spacing w:before="180" w:after="180"/>
              <w:jc w:val="center"/>
              <w:rPr>
                <w:rFonts w:ascii="Helvetica Neue" w:hAnsi="Helvetica Neue"/>
              </w:rPr>
            </w:pPr>
            <w:r w:rsidRPr="007854D3">
              <w:rPr>
                <w:rFonts w:ascii="Helvetica Neue" w:hAnsi="Helvetica Neue"/>
              </w:rPr>
              <w:lastRenderedPageBreak/>
              <w:t>Sprint #</w:t>
            </w:r>
            <w:r w:rsidR="002E32E8">
              <w:rPr>
                <w:rFonts w:ascii="Helvetica Neue" w:hAnsi="Helvetica Neue"/>
              </w:rPr>
              <w:t>4</w:t>
            </w:r>
            <w:r w:rsidRPr="007854D3">
              <w:rPr>
                <w:rFonts w:ascii="Helvetica Neue" w:hAnsi="Helvetica Neue"/>
              </w:rPr>
              <w:t xml:space="preserve">: from </w:t>
            </w:r>
            <w:r>
              <w:rPr>
                <w:rFonts w:ascii="Helvetica Neue" w:hAnsi="Helvetica Neue"/>
              </w:rPr>
              <w:t>8 OCT 2018</w:t>
            </w:r>
            <w:r w:rsidRPr="007854D3">
              <w:rPr>
                <w:rFonts w:ascii="Helvetica Neue" w:hAnsi="Helvetica Neue"/>
              </w:rPr>
              <w:t xml:space="preserve"> to </w:t>
            </w:r>
            <w:r>
              <w:rPr>
                <w:rFonts w:ascii="Helvetica Neue" w:hAnsi="Helvetica Neue"/>
              </w:rPr>
              <w:t>14 OCT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4F5607D4" w14:textId="77777777" w:rsidR="0008703D" w:rsidRDefault="0008703D" w:rsidP="0008703D">
      <w:pPr>
        <w:pStyle w:val="Heading1"/>
        <w:rPr>
          <w:shd w:val="clear" w:color="auto" w:fill="FFFFFF"/>
        </w:rPr>
      </w:pPr>
    </w:p>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47974318" w:rsidR="0008703D" w:rsidRPr="007854D3" w:rsidRDefault="0008703D" w:rsidP="00012E1B">
            <w:pPr>
              <w:spacing w:before="180" w:after="180"/>
              <w:jc w:val="center"/>
              <w:rPr>
                <w:rFonts w:ascii="Helvetica Neue" w:hAnsi="Helvetica Neue"/>
              </w:rPr>
            </w:pPr>
            <w:r w:rsidRPr="007854D3">
              <w:rPr>
                <w:rFonts w:ascii="Helvetica Neue" w:hAnsi="Helvetica Neue"/>
              </w:rPr>
              <w:lastRenderedPageBreak/>
              <w:t>Sprint #</w:t>
            </w:r>
            <w:r w:rsidR="002E32E8">
              <w:rPr>
                <w:rFonts w:ascii="Helvetica Neue" w:hAnsi="Helvetica Neue"/>
              </w:rPr>
              <w:t>5</w:t>
            </w:r>
            <w:r w:rsidRPr="007854D3">
              <w:rPr>
                <w:rFonts w:ascii="Helvetica Neue" w:hAnsi="Helvetica Neue"/>
              </w:rPr>
              <w:t>: from</w:t>
            </w:r>
            <w:r w:rsidR="00895E4E">
              <w:rPr>
                <w:rFonts w:ascii="Helvetica Neue" w:hAnsi="Helvetica Neue"/>
              </w:rPr>
              <w:t xml:space="preserve"> 5</w:t>
            </w:r>
            <w:r>
              <w:rPr>
                <w:rFonts w:ascii="Helvetica Neue" w:hAnsi="Helvetica Neue"/>
              </w:rPr>
              <w:t xml:space="preserve"> NOV 2018</w:t>
            </w:r>
            <w:r w:rsidRPr="007854D3">
              <w:rPr>
                <w:rFonts w:ascii="Helvetica Neue" w:hAnsi="Helvetica Neue"/>
              </w:rPr>
              <w:t xml:space="preserve"> to </w:t>
            </w:r>
            <w:r>
              <w:rPr>
                <w:rFonts w:ascii="Helvetica Neue" w:hAnsi="Helvetica Neue"/>
              </w:rPr>
              <w:t>1</w:t>
            </w:r>
            <w:r w:rsidR="00895E4E">
              <w:rPr>
                <w:rFonts w:ascii="Helvetica Neue" w:hAnsi="Helvetica Neue"/>
              </w:rPr>
              <w:t>8</w:t>
            </w:r>
            <w:r>
              <w:rPr>
                <w:rFonts w:ascii="Helvetica Neue" w:hAnsi="Helvetica Neue"/>
              </w:rPr>
              <w:t xml:space="preserve"> NOV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w:t>
            </w:r>
            <w:r>
              <w:lastRenderedPageBreak/>
              <w:t>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A77A1C" w14:textId="77777777" w:rsidR="00A20D5C" w:rsidRDefault="00A20D5C" w:rsidP="004F4459">
      <w:r>
        <w:separator/>
      </w:r>
    </w:p>
  </w:endnote>
  <w:endnote w:type="continuationSeparator" w:id="0">
    <w:p w14:paraId="42199E7E" w14:textId="77777777" w:rsidR="00A20D5C" w:rsidRDefault="00A20D5C"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521D8" w14:textId="77777777" w:rsidR="00A20D5C" w:rsidRDefault="00A20D5C" w:rsidP="004F4459">
      <w:r>
        <w:separator/>
      </w:r>
    </w:p>
  </w:footnote>
  <w:footnote w:type="continuationSeparator" w:id="0">
    <w:p w14:paraId="1CD381BE" w14:textId="77777777" w:rsidR="00A20D5C" w:rsidRDefault="00A20D5C"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012E1B" w:rsidRDefault="00012E1B"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F0AAC"/>
    <w:rsid w:val="001366CD"/>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0D5C"/>
    <w:rsid w:val="00A261A1"/>
    <w:rsid w:val="00A31782"/>
    <w:rsid w:val="00A357F6"/>
    <w:rsid w:val="00A40B0D"/>
    <w:rsid w:val="00A46AEE"/>
    <w:rsid w:val="00A46B2F"/>
    <w:rsid w:val="00A550AA"/>
    <w:rsid w:val="00A64631"/>
    <w:rsid w:val="00A7069D"/>
    <w:rsid w:val="00A75702"/>
    <w:rsid w:val="00A87407"/>
    <w:rsid w:val="00A92BC0"/>
    <w:rsid w:val="00AB7A33"/>
    <w:rsid w:val="00AC7D9B"/>
    <w:rsid w:val="00AE777E"/>
    <w:rsid w:val="00B215C3"/>
    <w:rsid w:val="00B37492"/>
    <w:rsid w:val="00B47B2E"/>
    <w:rsid w:val="00B554C0"/>
    <w:rsid w:val="00BA4E69"/>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17EA5"/>
    <w:rsid w:val="00D42A28"/>
    <w:rsid w:val="00D45C16"/>
    <w:rsid w:val="00D506D2"/>
    <w:rsid w:val="00D6364A"/>
    <w:rsid w:val="00D93A50"/>
    <w:rsid w:val="00DB3E5B"/>
    <w:rsid w:val="00DC1E3F"/>
    <w:rsid w:val="00DC51F7"/>
    <w:rsid w:val="00DD1AAD"/>
    <w:rsid w:val="00DD2FD4"/>
    <w:rsid w:val="00DE26DE"/>
    <w:rsid w:val="00DE45EC"/>
    <w:rsid w:val="00DF2A73"/>
    <w:rsid w:val="00E07857"/>
    <w:rsid w:val="00E140C9"/>
    <w:rsid w:val="00E4027F"/>
    <w:rsid w:val="00E47E03"/>
    <w:rsid w:val="00EE1C97"/>
    <w:rsid w:val="00EF61B5"/>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C77625D-28A5-4032-BB09-00371BA43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10</Words>
  <Characters>9179</Characters>
  <Application>Microsoft Office Word</Application>
  <DocSecurity>0</DocSecurity>
  <Lines>76</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2</cp:revision>
  <dcterms:created xsi:type="dcterms:W3CDTF">2018-09-07T21:47:00Z</dcterms:created>
  <dcterms:modified xsi:type="dcterms:W3CDTF">2018-09-07T21:47:00Z</dcterms:modified>
</cp:coreProperties>
</file>